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DCF" w:rsidRPr="006574AD" w:rsidRDefault="00ED5DCF" w:rsidP="006574AD">
      <w:pPr>
        <w:spacing w:after="0" w:line="240" w:lineRule="auto"/>
        <w:jc w:val="right"/>
        <w:rPr>
          <w:rFonts w:ascii="Times New Roman" w:hAnsi="Times New Roman"/>
          <w:noProof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t>OMB No. 0925-0589, Expiration Date 7/31/2017</w:t>
      </w:r>
    </w:p>
    <w:p w:rsidR="00ED5DCF" w:rsidRPr="006574AD" w:rsidRDefault="00ED5DCF" w:rsidP="006574AD">
      <w:pPr>
        <w:spacing w:after="0" w:line="240" w:lineRule="auto"/>
        <w:jc w:val="right"/>
        <w:rPr>
          <w:rFonts w:ascii="Times New Roman" w:hAnsi="Times New Roman"/>
          <w:noProof/>
          <w:sz w:val="24"/>
          <w:szCs w:val="24"/>
        </w:rPr>
      </w:pPr>
    </w:p>
    <w:p w:rsidR="002A116E" w:rsidRDefault="002A116E" w:rsidP="006574AD">
      <w:pPr>
        <w:spacing w:after="0" w:line="240" w:lineRule="auto"/>
        <w:jc w:val="right"/>
        <w:rPr>
          <w:rFonts w:ascii="Times New Roman" w:hAnsi="Times New Roman"/>
          <w:noProof/>
          <w:sz w:val="24"/>
          <w:szCs w:val="24"/>
        </w:rPr>
      </w:pPr>
    </w:p>
    <w:p w:rsidR="00840045" w:rsidRPr="006574AD" w:rsidRDefault="00370C45" w:rsidP="00840045">
      <w:pPr>
        <w:spacing w:after="0" w:line="240" w:lineRule="auto"/>
        <w:jc w:val="center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Appendix A</w:t>
      </w:r>
      <w:bookmarkStart w:id="0" w:name="_GoBack"/>
      <w:bookmarkEnd w:id="0"/>
    </w:p>
    <w:p w:rsidR="006574AD" w:rsidRDefault="00450291" w:rsidP="00450291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 xml:space="preserve"> </w:t>
      </w: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162560</wp:posOffset>
                </wp:positionH>
                <wp:positionV relativeFrom="paragraph">
                  <wp:posOffset>104775</wp:posOffset>
                </wp:positionV>
                <wp:extent cx="7226300" cy="4571365"/>
                <wp:effectExtent l="8890" t="9525" r="13335" b="1016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6300" cy="4571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41B3" w:rsidRDefault="00370C45" w:rsidP="00FE41B3"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>
                                  <wp:extent cx="6355080" cy="4351020"/>
                                  <wp:effectExtent l="0" t="0" r="0" b="0"/>
                                  <wp:docPr id="38" name="Picture 38" descr="OMB Screenshot HINT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8" descr="OMB Screenshot HINT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55080" cy="4351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8pt;margin-top:8.25pt;width:569pt;height:359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">
                <v:textbox>
                  <w:txbxContent>
                    <w:p w:rsidR="00FE41B3" w:rsidRDefault="00370C45" w:rsidP="00FE41B3"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>
                            <wp:extent cx="6355080" cy="4351020"/>
                            <wp:effectExtent l="0" t="0" r="0" b="0"/>
                            <wp:docPr id="38" name="Picture 38" descr="OMB Screenshot HINT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8" descr="OMB Screenshot HINT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55080" cy="4351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6758C" w:rsidRDefault="008675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6758C" w:rsidRPr="006574AD" w:rsidRDefault="008675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Default="005318C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40045" w:rsidRDefault="008400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Pr="006574AD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>Looking for Health Information Module</w:t>
      </w:r>
    </w:p>
    <w:p w:rsidR="005318CE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1965960"/>
            <wp:effectExtent l="19050" t="19050" r="0" b="0"/>
            <wp:docPr id="1" name="Picture 1" descr="Screen%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659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118" w:rsidRPr="006574AD" w:rsidRDefault="00D32118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596640"/>
            <wp:effectExtent l="19050" t="19050" r="0" b="3810"/>
            <wp:docPr id="2" name="Picture 2" descr="Screen%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%20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4" r="2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966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318CE" w:rsidRPr="006574AD" w:rsidRDefault="005318C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987040"/>
            <wp:effectExtent l="19050" t="19050" r="7620" b="3810"/>
            <wp:docPr id="3" name="Picture 3" descr="Screen%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%2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78" b="4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9870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118" w:rsidRDefault="00D32118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>Using the Internet to Find Information Module</w:t>
      </w:r>
      <w:r>
        <w:rPr>
          <w:color w:val="000000"/>
          <w:sz w:val="24"/>
          <w:szCs w:val="24"/>
        </w:rPr>
        <w:t xml:space="preserve"> </w:t>
      </w:r>
    </w:p>
    <w:p w:rsidR="0000648C" w:rsidRPr="006574AD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4168140"/>
            <wp:effectExtent l="19050" t="19050" r="0" b="3810"/>
            <wp:docPr id="4" name="Picture 4" descr="Screen%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%20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6" b="4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681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177540"/>
            <wp:effectExtent l="19050" t="19050" r="0" b="3810"/>
            <wp:docPr id="5" name="Picture 5" descr="Screen%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%2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1775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118" w:rsidRDefault="00D32118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>Quality of Health Care Module</w:t>
      </w:r>
    </w:p>
    <w:p w:rsidR="0000648C" w:rsidRPr="006574AD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642360"/>
            <wp:effectExtent l="19050" t="19050" r="7620" b="0"/>
            <wp:docPr id="6" name="Picture 6" descr="Screen%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%20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3" b="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6423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97854" w:rsidRDefault="0089785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42760" cy="2834640"/>
            <wp:effectExtent l="19050" t="19050" r="0" b="3810"/>
            <wp:docPr id="7" name="Picture 7" descr="Screen%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%20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2" b="6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2760" cy="28346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32118" w:rsidRDefault="00D32118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>Electronic Medical Records Module</w:t>
      </w:r>
      <w:r>
        <w:rPr>
          <w:color w:val="000000"/>
          <w:sz w:val="24"/>
          <w:szCs w:val="24"/>
        </w:rPr>
        <w:t xml:space="preserve"> </w:t>
      </w:r>
    </w:p>
    <w:p w:rsidR="0000648C" w:rsidRPr="006574AD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318C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80860" cy="2499360"/>
            <wp:effectExtent l="19050" t="19050" r="0" b="0"/>
            <wp:docPr id="8" name="Picture 8" descr="Screen%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%20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9" r="1083" b="11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860" cy="24993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Pr="006574AD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>Cancer Screening Module</w:t>
      </w:r>
      <w:r>
        <w:rPr>
          <w:color w:val="000000"/>
          <w:sz w:val="24"/>
          <w:szCs w:val="24"/>
        </w:rPr>
        <w:t xml:space="preserve"> </w:t>
      </w:r>
    </w:p>
    <w:p w:rsidR="004A19F2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73240" cy="3276600"/>
            <wp:effectExtent l="19050" t="19050" r="3810" b="0"/>
            <wp:docPr id="9" name="Picture 9" descr="Screen%2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%20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327660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0648C" w:rsidRDefault="0000648C" w:rsidP="000064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0648C">
        <w:rPr>
          <w:color w:val="000000"/>
          <w:sz w:val="24"/>
          <w:szCs w:val="24"/>
        </w:rPr>
        <w:t xml:space="preserve">Cancer </w:t>
      </w:r>
      <w:r w:rsidR="000D0C4B">
        <w:rPr>
          <w:color w:val="000000"/>
          <w:sz w:val="24"/>
          <w:szCs w:val="24"/>
        </w:rPr>
        <w:t xml:space="preserve">History and </w:t>
      </w:r>
      <w:r w:rsidRPr="0000648C">
        <w:rPr>
          <w:color w:val="000000"/>
          <w:sz w:val="24"/>
          <w:szCs w:val="24"/>
        </w:rPr>
        <w:t>Beliefs Module</w:t>
      </w:r>
    </w:p>
    <w:p w:rsidR="0000648C" w:rsidRPr="006574AD" w:rsidRDefault="0000648C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73240" cy="2042160"/>
            <wp:effectExtent l="19050" t="19050" r="3810" b="0"/>
            <wp:docPr id="10" name="Picture 10" descr="Scre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1" b="15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20421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4663440"/>
            <wp:effectExtent l="19050" t="19050" r="7620" b="3810"/>
            <wp:docPr id="11" name="Picture 11" descr="Screen%2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%20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46634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954780"/>
            <wp:effectExtent l="19050" t="19050" r="7620" b="7620"/>
            <wp:docPr id="12" name="Picture 12" descr="Screen%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%20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95478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0D0C4B">
      <w:pPr>
        <w:spacing w:after="0" w:line="240" w:lineRule="auto"/>
        <w:jc w:val="center"/>
        <w:rPr>
          <w:color w:val="000000"/>
          <w:sz w:val="24"/>
          <w:szCs w:val="24"/>
        </w:rPr>
      </w:pPr>
      <w:r w:rsidRPr="000D0C4B">
        <w:rPr>
          <w:color w:val="000000"/>
          <w:sz w:val="24"/>
          <w:szCs w:val="24"/>
        </w:rPr>
        <w:t>Physical Activity and Nutrition Module</w:t>
      </w:r>
    </w:p>
    <w:p w:rsidR="000D0C4B" w:rsidRDefault="000D0C4B" w:rsidP="000D0C4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0D0C4B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4541520"/>
            <wp:effectExtent l="19050" t="19050" r="7620" b="0"/>
            <wp:docPr id="13" name="Picture 13" descr="Screen%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%20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454152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827020"/>
            <wp:effectExtent l="19050" t="19050" r="7620" b="0"/>
            <wp:docPr id="14" name="Picture 14" descr="Screen%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creen%20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82702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42760" cy="3787140"/>
            <wp:effectExtent l="19050" t="19050" r="0" b="3810"/>
            <wp:docPr id="15" name="Picture 15" descr="Screen%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%20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2760" cy="37871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308860"/>
            <wp:effectExtent l="19050" t="19050" r="7620" b="0"/>
            <wp:docPr id="16" name="Picture 16" descr="Screen%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creen%20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3088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4678680"/>
            <wp:effectExtent l="19050" t="19050" r="0" b="7620"/>
            <wp:docPr id="17" name="Picture 17" descr="Screen%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creen%20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67868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5135880"/>
            <wp:effectExtent l="19050" t="19050" r="0" b="7620"/>
            <wp:docPr id="18" name="Picture 18" descr="Screen%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%20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3588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4648200"/>
            <wp:effectExtent l="19050" t="19050" r="7620" b="0"/>
            <wp:docPr id="19" name="Picture 19" descr="Screen%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%20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464820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0D0C4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D0C4B">
        <w:rPr>
          <w:color w:val="000000"/>
          <w:sz w:val="24"/>
          <w:szCs w:val="24"/>
        </w:rPr>
        <w:t>Tobacco Use Module</w:t>
      </w: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263140"/>
            <wp:effectExtent l="19050" t="19050" r="7620" b="3810"/>
            <wp:docPr id="20" name="Picture 20" descr="Screen%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creen%20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2631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720340"/>
            <wp:effectExtent l="19050" t="19050" r="7620" b="3810"/>
            <wp:docPr id="21" name="Picture 21" descr="Screen%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creen%20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7203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238500"/>
            <wp:effectExtent l="19050" t="19050" r="7620" b="0"/>
            <wp:docPr id="22" name="Picture 22" descr="Screen%2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reen%20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23850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291840"/>
            <wp:effectExtent l="19050" t="19050" r="0" b="3810"/>
            <wp:docPr id="23" name="Picture 23" descr="Screen%2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creen%20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18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0D0C4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color w:val="000000"/>
          <w:sz w:val="24"/>
          <w:szCs w:val="24"/>
        </w:rPr>
        <w:t>Demographic Q</w:t>
      </w:r>
      <w:r w:rsidRPr="000D0C4B">
        <w:rPr>
          <w:color w:val="000000"/>
          <w:sz w:val="24"/>
          <w:szCs w:val="24"/>
        </w:rPr>
        <w:t>uestions</w:t>
      </w:r>
    </w:p>
    <w:p w:rsidR="000D0C4B" w:rsidRPr="006574AD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032760"/>
            <wp:effectExtent l="19050" t="19050" r="0" b="0"/>
            <wp:docPr id="24" name="Picture 24" descr="Screen%2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reen%20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3276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581400"/>
            <wp:effectExtent l="19050" t="19050" r="7620" b="0"/>
            <wp:docPr id="25" name="Picture 25" descr="Screen%2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creen%20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58140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078480"/>
            <wp:effectExtent l="19050" t="19050" r="7620" b="7620"/>
            <wp:docPr id="26" name="Picture 26" descr="Screen%2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creen%20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07848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73240" cy="3276600"/>
            <wp:effectExtent l="19050" t="19050" r="3810" b="0"/>
            <wp:docPr id="27" name="Picture 27" descr="Screen%2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reen%20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327660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2606040"/>
            <wp:effectExtent l="19050" t="19050" r="7620" b="3810"/>
            <wp:docPr id="28" name="Picture 28" descr="Screen%2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reen%20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6060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497580"/>
            <wp:effectExtent l="19050" t="19050" r="7620" b="7620"/>
            <wp:docPr id="29" name="Picture 29" descr="Screen%2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creen%203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5" b="5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49758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67005</wp:posOffset>
                </wp:positionH>
                <wp:positionV relativeFrom="paragraph">
                  <wp:posOffset>25400</wp:posOffset>
                </wp:positionV>
                <wp:extent cx="6546215" cy="4995545"/>
                <wp:effectExtent l="5080" t="10160" r="11430" b="1397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215" cy="49955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32D4" w:rsidRDefault="00370C45" w:rsidP="006B32D4"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>
                                  <wp:extent cx="7581900" cy="3916680"/>
                                  <wp:effectExtent l="0" t="0" r="0" b="0"/>
                                  <wp:docPr id="39" name="Picture 39" descr="OMB Race Ethnicity Questio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9" descr="OMB Race Ethnicity Questio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581900" cy="39166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000000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3.15pt;margin-top:2pt;width:515.45pt;height:393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">
                <v:fill opacity="0"/>
                <v:textbox>
                  <w:txbxContent>
                    <w:p w:rsidR="006B32D4" w:rsidRDefault="00370C45" w:rsidP="006B32D4"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>
                            <wp:extent cx="7581900" cy="3916680"/>
                            <wp:effectExtent l="0" t="0" r="0" b="0"/>
                            <wp:docPr id="39" name="Picture 39" descr="OMB Race Ethnicity Questio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9" descr="OMB Race Ethnicity Questio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581900" cy="39166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45745</wp:posOffset>
                </wp:positionH>
                <wp:positionV relativeFrom="paragraph">
                  <wp:posOffset>133985</wp:posOffset>
                </wp:positionV>
                <wp:extent cx="6270625" cy="835025"/>
                <wp:effectExtent l="0" t="1905" r="0" b="1270"/>
                <wp:wrapNone/>
                <wp:docPr id="4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0625" cy="835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B32D4" w:rsidRDefault="00370C4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6088380" cy="594360"/>
                                  <wp:effectExtent l="0" t="0" r="0" b="0"/>
                                  <wp:docPr id="40" name="Picture 40" descr="Next butt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0" descr="Next butt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88380" cy="594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margin-left:19.35pt;margin-top:10.55pt;width:493.75pt;height:65.75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" stroked="f">
                <v:textbox style="mso-fit-shape-to-text:t">
                  <w:txbxContent>
                    <w:p w:rsidR="006B32D4" w:rsidRDefault="00370C45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6088380" cy="594360"/>
                            <wp:effectExtent l="0" t="0" r="0" b="0"/>
                            <wp:docPr id="40" name="Picture 40" descr="Next butt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0" descr="Next butt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88380" cy="594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B32D4" w:rsidRPr="006574AD" w:rsidRDefault="006B32D4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A116E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4701540"/>
            <wp:effectExtent l="19050" t="19050" r="0" b="3810"/>
            <wp:docPr id="30" name="Picture 30" descr="Screen%2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creen%203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0154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A116E" w:rsidRDefault="002A116E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D0C4B" w:rsidRDefault="000D0C4B" w:rsidP="000D0C4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color w:val="000000"/>
          <w:sz w:val="24"/>
          <w:szCs w:val="24"/>
        </w:rPr>
        <w:t>Cognitive Probes</w:t>
      </w:r>
    </w:p>
    <w:p w:rsidR="000D0C4B" w:rsidRPr="006574AD" w:rsidRDefault="000D0C4B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5173980"/>
            <wp:effectExtent l="19050" t="19050" r="0" b="7620"/>
            <wp:docPr id="31" name="Picture 31" descr="Cog Prob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og Prob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7398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3672840"/>
            <wp:effectExtent l="19050" t="19050" r="7620" b="3810"/>
            <wp:docPr id="32" name="Picture 32" descr="Cog%20Probe%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og%20Probe%20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67284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992880"/>
            <wp:effectExtent l="19050" t="19050" r="0" b="7620"/>
            <wp:docPr id="33" name="Picture 33" descr="Cog%20Probe%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og%20Probe%20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99288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421380"/>
            <wp:effectExtent l="19050" t="19050" r="0" b="7620"/>
            <wp:docPr id="34" name="Picture 34" descr="Cog%20Probe%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og%20Probe%20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2138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3573780"/>
            <wp:effectExtent l="19050" t="19050" r="0" b="7620"/>
            <wp:docPr id="35" name="Picture 35" descr="Cog%20Probe%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og%20Probe%20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7378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8000" cy="1569720"/>
            <wp:effectExtent l="19050" t="19050" r="0" b="0"/>
            <wp:docPr id="36" name="Picture 36" descr="Disqualification%20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Disqualification%20Screen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56972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6574AD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574AD" w:rsidRPr="006574AD" w:rsidRDefault="00370C45" w:rsidP="006574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574AD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6850380" cy="1409700"/>
            <wp:effectExtent l="19050" t="19050" r="7620" b="0"/>
            <wp:docPr id="37" name="Picture 37" descr="Thank%20You%20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Thank%20You%20Screen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40970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C680B" w:rsidRPr="009C680B" w:rsidRDefault="009C680B" w:rsidP="005318CE">
      <w:pPr>
        <w:rPr>
          <w:b/>
          <w:color w:val="FF0000"/>
        </w:rPr>
      </w:pPr>
    </w:p>
    <w:sectPr w:rsidR="009C680B" w:rsidRPr="009C680B" w:rsidSect="001102E8">
      <w:footerReference w:type="default" r:id="rId4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7E5" w:rsidRDefault="00FD07E5" w:rsidP="002A116E">
      <w:pPr>
        <w:spacing w:after="0" w:line="240" w:lineRule="auto"/>
      </w:pPr>
      <w:r>
        <w:separator/>
      </w:r>
    </w:p>
  </w:endnote>
  <w:endnote w:type="continuationSeparator" w:id="0">
    <w:p w:rsidR="00FD07E5" w:rsidRDefault="00FD07E5" w:rsidP="002A1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16E" w:rsidRPr="002A116E" w:rsidRDefault="002A116E" w:rsidP="002A116E">
    <w:pPr>
      <w:pStyle w:val="Footer"/>
      <w:jc w:val="center"/>
      <w:rPr>
        <w:rFonts w:ascii="Times New Roman" w:hAnsi="Times New Roman"/>
      </w:rPr>
    </w:pPr>
    <w:r w:rsidRPr="002A116E">
      <w:rPr>
        <w:rFonts w:ascii="Times New Roman" w:hAnsi="Times New Roman"/>
      </w:rPr>
      <w:fldChar w:fldCharType="begin"/>
    </w:r>
    <w:r w:rsidRPr="002A116E">
      <w:rPr>
        <w:rFonts w:ascii="Times New Roman" w:hAnsi="Times New Roman"/>
      </w:rPr>
      <w:instrText xml:space="preserve"> PAGE   \* MERGEFORMAT </w:instrText>
    </w:r>
    <w:r w:rsidRPr="002A116E">
      <w:rPr>
        <w:rFonts w:ascii="Times New Roman" w:hAnsi="Times New Roman"/>
      </w:rPr>
      <w:fldChar w:fldCharType="separate"/>
    </w:r>
    <w:r w:rsidR="00370C45">
      <w:rPr>
        <w:rFonts w:ascii="Times New Roman" w:hAnsi="Times New Roman"/>
        <w:noProof/>
      </w:rPr>
      <w:t>1</w:t>
    </w:r>
    <w:r w:rsidRPr="002A116E">
      <w:rPr>
        <w:rFonts w:ascii="Times New Roman" w:hAnsi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7E5" w:rsidRDefault="00FD07E5" w:rsidP="002A116E">
      <w:pPr>
        <w:spacing w:after="0" w:line="240" w:lineRule="auto"/>
      </w:pPr>
      <w:r>
        <w:separator/>
      </w:r>
    </w:p>
  </w:footnote>
  <w:footnote w:type="continuationSeparator" w:id="0">
    <w:p w:rsidR="00FD07E5" w:rsidRDefault="00FD07E5" w:rsidP="002A1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MzIyMzQzMjG2MDFW0lEKTi0uzszPAykwrAUAdw20TiwAAAA="/>
  </w:docVars>
  <w:rsids>
    <w:rsidRoot w:val="002112C1"/>
    <w:rsid w:val="0000648C"/>
    <w:rsid w:val="00024B98"/>
    <w:rsid w:val="000D0C4B"/>
    <w:rsid w:val="001102E8"/>
    <w:rsid w:val="00167C65"/>
    <w:rsid w:val="00205BF6"/>
    <w:rsid w:val="002112C1"/>
    <w:rsid w:val="002A116E"/>
    <w:rsid w:val="00370C45"/>
    <w:rsid w:val="00413A16"/>
    <w:rsid w:val="00450291"/>
    <w:rsid w:val="00464E02"/>
    <w:rsid w:val="004A19F2"/>
    <w:rsid w:val="005318CE"/>
    <w:rsid w:val="0054713D"/>
    <w:rsid w:val="0061708E"/>
    <w:rsid w:val="006574AD"/>
    <w:rsid w:val="006B32D4"/>
    <w:rsid w:val="006E2B19"/>
    <w:rsid w:val="00735246"/>
    <w:rsid w:val="00777EF4"/>
    <w:rsid w:val="00810C94"/>
    <w:rsid w:val="00840045"/>
    <w:rsid w:val="0086758C"/>
    <w:rsid w:val="00897854"/>
    <w:rsid w:val="009C680B"/>
    <w:rsid w:val="009E73A3"/>
    <w:rsid w:val="00A1729B"/>
    <w:rsid w:val="00A576D4"/>
    <w:rsid w:val="00AD14CF"/>
    <w:rsid w:val="00AF0A22"/>
    <w:rsid w:val="00B6020A"/>
    <w:rsid w:val="00B816B3"/>
    <w:rsid w:val="00C77C6C"/>
    <w:rsid w:val="00C86EA2"/>
    <w:rsid w:val="00D01DF9"/>
    <w:rsid w:val="00D32118"/>
    <w:rsid w:val="00DD476C"/>
    <w:rsid w:val="00E12AF0"/>
    <w:rsid w:val="00ED5DCF"/>
    <w:rsid w:val="00EE11BF"/>
    <w:rsid w:val="00FD07E5"/>
    <w:rsid w:val="00FE41B3"/>
    <w:rsid w:val="00FF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E95EAD1"/>
  <w15:chartTrackingRefBased/>
  <w15:docId w15:val="{40C8FCE5-8F0D-475E-9F01-B8F06727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1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116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A116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A116E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2A11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1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1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16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A116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11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jpe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00</Words>
  <Characters>57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f, Dana (NIH/NCI) [F]</dc:creator>
  <cp:keywords/>
  <cp:lastModifiedBy>Bailey, Karla (NIH/NCI) [E]</cp:lastModifiedBy>
  <cp:revision>2</cp:revision>
  <dcterms:created xsi:type="dcterms:W3CDTF">2016-03-21T19:41:00Z</dcterms:created>
  <dcterms:modified xsi:type="dcterms:W3CDTF">2016-03-21T19:41:00Z</dcterms:modified>
</cp:coreProperties>
</file>